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76F53" w14:textId="08A9E0CC" w:rsidR="008E510C" w:rsidRDefault="008E510C" w:rsidP="008E510C">
      <w:r>
        <w:t>Composer create-project Laravel/Laravel project_name</w:t>
      </w:r>
    </w:p>
    <w:p w14:paraId="7821BA1D" w14:textId="17E06344" w:rsidR="008E510C" w:rsidRDefault="00D17989" w:rsidP="008E510C">
      <w:r>
        <w:t>p</w:t>
      </w:r>
      <w:r w:rsidR="008E510C">
        <w:t>hp artisan serve</w:t>
      </w:r>
    </w:p>
    <w:p w14:paraId="164CE718" w14:textId="010B5E9C" w:rsidR="00CC3259" w:rsidRDefault="00CC3259" w:rsidP="008E510C">
      <w:r w:rsidRPr="00CC3259">
        <w:t>php artisan make:controller LandingController</w:t>
      </w:r>
    </w:p>
    <w:p w14:paraId="57032EC9" w14:textId="77777777" w:rsidR="00D17989" w:rsidRDefault="00D17989" w:rsidP="008E510C"/>
    <w:p w14:paraId="5DA3BF7A" w14:textId="32F8CCA5" w:rsidR="00F4010D" w:rsidRDefault="008E510C">
      <w:r w:rsidRPr="008E510C">
        <w:t>artisan key:generate</w:t>
      </w:r>
    </w:p>
    <w:sectPr w:rsidR="00F401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MDAxsTQxMjC0MDBU0lEKTi0uzszPAykwqgUA32oL4ywAAAA="/>
  </w:docVars>
  <w:rsids>
    <w:rsidRoot w:val="00F4010D"/>
    <w:rsid w:val="00622B4E"/>
    <w:rsid w:val="008E510C"/>
    <w:rsid w:val="00CC3259"/>
    <w:rsid w:val="00D17989"/>
    <w:rsid w:val="00F40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28FF0"/>
  <w15:chartTrackingRefBased/>
  <w15:docId w15:val="{0C2ECCB5-F496-454E-B219-B47797A6D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Hamidy</dc:creator>
  <cp:keywords/>
  <dc:description/>
  <cp:lastModifiedBy>Abdullah Hamidy</cp:lastModifiedBy>
  <cp:revision>3</cp:revision>
  <dcterms:created xsi:type="dcterms:W3CDTF">2022-06-13T07:54:00Z</dcterms:created>
  <dcterms:modified xsi:type="dcterms:W3CDTF">2022-06-13T10:52:00Z</dcterms:modified>
</cp:coreProperties>
</file>